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03FC9A" w14:textId="19B37424" w:rsidR="00853917" w:rsidRPr="00302D45" w:rsidRDefault="00853917" w:rsidP="009D7AE1">
      <w:pPr>
        <w:spacing w:line="276" w:lineRule="auto"/>
        <w:ind w:right="4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302D45">
        <w:rPr>
          <w:rFonts w:asciiTheme="minorHAnsi" w:hAnsiTheme="minorHAnsi" w:cstheme="minorHAnsi"/>
          <w:b/>
          <w:sz w:val="32"/>
          <w:szCs w:val="32"/>
        </w:rPr>
        <w:t>“Thinking of the Quality of Life for the Young Generation</w:t>
      </w:r>
      <w:r w:rsidR="001472BC" w:rsidRPr="00302D45">
        <w:rPr>
          <w:rFonts w:asciiTheme="minorHAnsi" w:hAnsiTheme="minorHAnsi" w:cstheme="minorHAnsi"/>
          <w:b/>
          <w:sz w:val="32"/>
          <w:szCs w:val="32"/>
        </w:rPr>
        <w:t xml:space="preserve"> in the Alpine and Adriatic region through the eyes of a young researcher in circular economy and human and social science”</w:t>
      </w:r>
    </w:p>
    <w:p w14:paraId="5BC58088" w14:textId="5C038DDC" w:rsidR="009D7AE1" w:rsidRPr="00182972" w:rsidRDefault="00063B52" w:rsidP="009D7AE1">
      <w:pPr>
        <w:spacing w:line="276" w:lineRule="auto"/>
        <w:ind w:right="4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PhD Conference, </w:t>
      </w:r>
      <w:r w:rsidR="009D7AE1">
        <w:rPr>
          <w:rFonts w:asciiTheme="minorHAnsi" w:hAnsiTheme="minorHAnsi" w:cstheme="minorHAnsi"/>
          <w:b/>
          <w:sz w:val="28"/>
          <w:szCs w:val="28"/>
        </w:rPr>
        <w:t>Maribor/Slovenia</w:t>
      </w:r>
      <w:r w:rsidR="009D7AE1" w:rsidRPr="00182972">
        <w:rPr>
          <w:rFonts w:asciiTheme="minorHAnsi" w:hAnsiTheme="minorHAnsi" w:cstheme="minorHAnsi"/>
          <w:b/>
          <w:sz w:val="28"/>
          <w:szCs w:val="28"/>
        </w:rPr>
        <w:t>,</w:t>
      </w:r>
      <w:r w:rsidR="009D7AE1" w:rsidRPr="00182972">
        <w:rPr>
          <w:rFonts w:asciiTheme="minorHAnsi" w:hAnsiTheme="minorHAnsi" w:cstheme="minorHAnsi"/>
          <w:b/>
          <w:spacing w:val="-2"/>
          <w:sz w:val="28"/>
          <w:szCs w:val="28"/>
        </w:rPr>
        <w:t xml:space="preserve"> </w:t>
      </w:r>
      <w:r w:rsidR="00241E6D">
        <w:rPr>
          <w:rFonts w:asciiTheme="minorHAnsi" w:hAnsiTheme="minorHAnsi" w:cstheme="minorHAnsi"/>
          <w:b/>
          <w:spacing w:val="-2"/>
          <w:sz w:val="28"/>
          <w:szCs w:val="28"/>
        </w:rPr>
        <w:t>November</w:t>
      </w:r>
      <w:r w:rsidR="001472BC">
        <w:rPr>
          <w:rFonts w:asciiTheme="minorHAnsi" w:hAnsiTheme="minorHAnsi" w:cstheme="minorHAnsi"/>
          <w:b/>
          <w:spacing w:val="-2"/>
          <w:sz w:val="28"/>
          <w:szCs w:val="28"/>
        </w:rPr>
        <w:t xml:space="preserve"> 1</w:t>
      </w:r>
      <w:r w:rsidR="00241E6D">
        <w:rPr>
          <w:rFonts w:asciiTheme="minorHAnsi" w:hAnsiTheme="minorHAnsi" w:cstheme="minorHAnsi"/>
          <w:b/>
          <w:spacing w:val="-2"/>
          <w:sz w:val="28"/>
          <w:szCs w:val="28"/>
        </w:rPr>
        <w:t>4</w:t>
      </w:r>
      <w:r w:rsidR="001472BC">
        <w:rPr>
          <w:rFonts w:asciiTheme="minorHAnsi" w:hAnsiTheme="minorHAnsi" w:cstheme="minorHAnsi"/>
          <w:b/>
          <w:spacing w:val="-2"/>
          <w:sz w:val="28"/>
          <w:szCs w:val="28"/>
        </w:rPr>
        <w:t xml:space="preserve"> – 1</w:t>
      </w:r>
      <w:r w:rsidR="00241E6D">
        <w:rPr>
          <w:rFonts w:asciiTheme="minorHAnsi" w:hAnsiTheme="minorHAnsi" w:cstheme="minorHAnsi"/>
          <w:b/>
          <w:spacing w:val="-2"/>
          <w:sz w:val="28"/>
          <w:szCs w:val="28"/>
        </w:rPr>
        <w:t>5</w:t>
      </w:r>
      <w:r w:rsidR="001472BC" w:rsidRPr="001472BC">
        <w:rPr>
          <w:rFonts w:asciiTheme="minorHAnsi" w:hAnsiTheme="minorHAnsi" w:cstheme="minorHAnsi"/>
          <w:b/>
          <w:spacing w:val="-2"/>
          <w:sz w:val="28"/>
          <w:szCs w:val="28"/>
          <w:vertAlign w:val="superscript"/>
        </w:rPr>
        <w:t>th</w:t>
      </w:r>
      <w:r w:rsidR="001472BC">
        <w:rPr>
          <w:rFonts w:asciiTheme="minorHAnsi" w:hAnsiTheme="minorHAnsi" w:cstheme="minorHAnsi"/>
          <w:b/>
          <w:spacing w:val="-2"/>
          <w:sz w:val="28"/>
          <w:szCs w:val="28"/>
        </w:rPr>
        <w:t>, 2024</w:t>
      </w:r>
    </w:p>
    <w:p w14:paraId="42C29E5A" w14:textId="77777777" w:rsidR="009D7AE1" w:rsidRPr="00761C03" w:rsidRDefault="009D7AE1" w:rsidP="009D7AE1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82972">
        <w:rPr>
          <w:rFonts w:asciiTheme="minorHAnsi" w:hAnsiTheme="minorHAnsi" w:cstheme="minorHAnsi"/>
          <w:b/>
          <w:bCs/>
          <w:sz w:val="24"/>
          <w:szCs w:val="24"/>
          <w:lang w:val="en-GB"/>
        </w:rPr>
        <w:t>Venue</w:t>
      </w:r>
      <w:r w:rsidRPr="00182972">
        <w:rPr>
          <w:rFonts w:asciiTheme="minorHAnsi" w:hAnsiTheme="minorHAnsi" w:cstheme="minorHAnsi"/>
          <w:sz w:val="24"/>
          <w:szCs w:val="24"/>
          <w:lang w:val="en-GB"/>
        </w:rPr>
        <w:t xml:space="preserve">: </w:t>
      </w:r>
      <w:r w:rsidRPr="00FD0970">
        <w:rPr>
          <w:rFonts w:asciiTheme="minorHAnsi" w:hAnsiTheme="minorHAnsi" w:cstheme="minorHAnsi"/>
          <w:sz w:val="24"/>
          <w:szCs w:val="24"/>
          <w:lang w:val="en-GB"/>
        </w:rPr>
        <w:t xml:space="preserve">Rectors’ Office of 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the </w:t>
      </w:r>
      <w:r w:rsidRPr="00FD0970">
        <w:rPr>
          <w:rFonts w:asciiTheme="minorHAnsi" w:hAnsiTheme="minorHAnsi" w:cstheme="minorHAnsi"/>
          <w:sz w:val="24"/>
          <w:szCs w:val="24"/>
          <w:lang w:val="en-GB"/>
        </w:rPr>
        <w:t xml:space="preserve">University of Maribor, </w:t>
      </w:r>
      <w:proofErr w:type="spellStart"/>
      <w:r w:rsidRPr="00FD0970">
        <w:rPr>
          <w:rFonts w:asciiTheme="minorHAnsi" w:hAnsiTheme="minorHAnsi" w:cstheme="minorHAnsi"/>
          <w:sz w:val="24"/>
          <w:szCs w:val="24"/>
          <w:lang w:val="en-GB"/>
        </w:rPr>
        <w:t>Slomškov</w:t>
      </w:r>
      <w:proofErr w:type="spellEnd"/>
      <w:r w:rsidRPr="00FD0970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proofErr w:type="spellStart"/>
      <w:r w:rsidRPr="00FD0970">
        <w:rPr>
          <w:rFonts w:asciiTheme="minorHAnsi" w:hAnsiTheme="minorHAnsi" w:cstheme="minorHAnsi"/>
          <w:sz w:val="24"/>
          <w:szCs w:val="24"/>
          <w:lang w:val="en-GB"/>
        </w:rPr>
        <w:t>trg</w:t>
      </w:r>
      <w:proofErr w:type="spellEnd"/>
      <w:r w:rsidRPr="00FD0970">
        <w:rPr>
          <w:rFonts w:asciiTheme="minorHAnsi" w:hAnsiTheme="minorHAnsi" w:cstheme="minorHAnsi"/>
          <w:sz w:val="24"/>
          <w:szCs w:val="24"/>
          <w:lang w:val="en-GB"/>
        </w:rPr>
        <w:t xml:space="preserve"> 15, Maribor</w:t>
      </w:r>
    </w:p>
    <w:p w14:paraId="5D91A753" w14:textId="77777777" w:rsidR="00302D45" w:rsidRDefault="00302D45" w:rsidP="0018297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14:paraId="5AE23F14" w14:textId="16700C51" w:rsidR="007E50E8" w:rsidRPr="00DC51E9" w:rsidRDefault="00241E6D" w:rsidP="0018297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November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</w:rPr>
        <w:t xml:space="preserve"> 1</w:t>
      </w:r>
      <w:r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th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</w:rPr>
        <w:t xml:space="preserve"> – 1</w:t>
      </w:r>
      <w:r>
        <w:rPr>
          <w:rFonts w:asciiTheme="minorHAnsi" w:hAnsiTheme="minorHAnsi" w:cstheme="minorHAnsi"/>
          <w:b/>
          <w:bCs/>
          <w:sz w:val="24"/>
          <w:szCs w:val="24"/>
        </w:rPr>
        <w:t>5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th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</w:rPr>
        <w:t>, 2024:</w:t>
      </w:r>
    </w:p>
    <w:p w14:paraId="41768F12" w14:textId="491D5756" w:rsidR="00DC51E9" w:rsidRDefault="00DC51E9" w:rsidP="00182972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rrival of participants</w:t>
      </w:r>
    </w:p>
    <w:p w14:paraId="401ACB09" w14:textId="77777777" w:rsidR="00DC51E9" w:rsidRDefault="00DC51E9" w:rsidP="00182972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980B2B4" w14:textId="0E4FAAA6" w:rsidR="00DC51E9" w:rsidRPr="00DC51E9" w:rsidRDefault="00207EF0" w:rsidP="0018297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Novem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</w:rPr>
        <w:t>ber 1</w:t>
      </w:r>
      <w:r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th</w:t>
      </w:r>
      <w:r w:rsidR="00DC51E9" w:rsidRPr="00DC51E9">
        <w:rPr>
          <w:rFonts w:asciiTheme="minorHAnsi" w:hAnsiTheme="minorHAnsi" w:cstheme="minorHAnsi"/>
          <w:b/>
          <w:bCs/>
          <w:sz w:val="24"/>
          <w:szCs w:val="24"/>
        </w:rPr>
        <w:t>, 2024:</w:t>
      </w:r>
    </w:p>
    <w:tbl>
      <w:tblPr>
        <w:tblW w:w="9591" w:type="dxa"/>
        <w:tblInd w:w="18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0"/>
        <w:gridCol w:w="8161"/>
      </w:tblGrid>
      <w:tr w:rsidR="004F0358" w:rsidRPr="00182972" w14:paraId="15CCDF5F" w14:textId="77777777" w:rsidTr="00172CE0">
        <w:trPr>
          <w:trHeight w:val="581"/>
        </w:trPr>
        <w:tc>
          <w:tcPr>
            <w:tcW w:w="1430" w:type="dxa"/>
            <w:vAlign w:val="center"/>
          </w:tcPr>
          <w:p w14:paraId="1C280032" w14:textId="52A058CA" w:rsidR="004F0358" w:rsidRDefault="004F0358" w:rsidP="004F0358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DC51E9">
              <w:rPr>
                <w:rFonts w:asciiTheme="minorHAnsi" w:hAnsiTheme="minorHAnsi" w:cstheme="minorHAnsi"/>
                <w:sz w:val="24"/>
                <w:szCs w:val="24"/>
              </w:rPr>
              <w:t>13</w:t>
            </w:r>
            <w:r w:rsidR="007A55A2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9142C1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7A55A2">
              <w:rPr>
                <w:rFonts w:asciiTheme="minorHAnsi" w:hAnsiTheme="minorHAnsi" w:cstheme="minorHAnsi"/>
                <w:sz w:val="24"/>
                <w:szCs w:val="24"/>
              </w:rPr>
              <w:t>0 – 1</w:t>
            </w:r>
            <w:r w:rsidR="00DC51E9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7A55A2">
              <w:rPr>
                <w:rFonts w:asciiTheme="minorHAnsi" w:hAnsiTheme="minorHAnsi" w:cstheme="minorHAnsi"/>
                <w:sz w:val="24"/>
                <w:szCs w:val="24"/>
              </w:rPr>
              <w:t>:00</w:t>
            </w:r>
          </w:p>
        </w:tc>
        <w:tc>
          <w:tcPr>
            <w:tcW w:w="8161" w:type="dxa"/>
            <w:vAlign w:val="center"/>
          </w:tcPr>
          <w:p w14:paraId="6432CFAB" w14:textId="77777777" w:rsidR="00B244C5" w:rsidRPr="00B244C5" w:rsidRDefault="00B244C5" w:rsidP="004F0358">
            <w:pPr>
              <w:pStyle w:val="TableParagraph"/>
              <w:tabs>
                <w:tab w:val="left" w:pos="573"/>
                <w:tab w:val="left" w:pos="574"/>
              </w:tabs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  <w:p w14:paraId="52CFB1E0" w14:textId="7CB595FD" w:rsidR="004F0358" w:rsidRDefault="004F0358" w:rsidP="004F0358">
            <w:pPr>
              <w:pStyle w:val="TableParagraph"/>
              <w:tabs>
                <w:tab w:val="left" w:pos="573"/>
                <w:tab w:val="left" w:pos="574"/>
              </w:tabs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7A55A2" w:rsidRPr="007A55A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rrival &amp; </w:t>
            </w:r>
            <w:r w:rsidRPr="007A55A2">
              <w:rPr>
                <w:rFonts w:asciiTheme="minorHAnsi" w:hAnsiTheme="minorHAnsi" w:cstheme="minorHAnsi"/>
                <w:b/>
                <w:sz w:val="24"/>
                <w:szCs w:val="24"/>
              </w:rPr>
              <w:t>Registration</w:t>
            </w:r>
            <w:r w:rsidRPr="00182972">
              <w:rPr>
                <w:rFonts w:asciiTheme="minorHAnsi" w:hAnsiTheme="minorHAnsi" w:cstheme="minorHAnsi"/>
                <w:sz w:val="24"/>
                <w:szCs w:val="24"/>
              </w:rPr>
              <w:t xml:space="preserve"> of participants</w:t>
            </w:r>
            <w:r w:rsidR="00DC51E9">
              <w:rPr>
                <w:rFonts w:asciiTheme="minorHAnsi" w:hAnsiTheme="minorHAnsi" w:cstheme="minorHAnsi"/>
                <w:sz w:val="24"/>
                <w:szCs w:val="24"/>
              </w:rPr>
              <w:t xml:space="preserve"> at the venue</w:t>
            </w:r>
          </w:p>
          <w:p w14:paraId="459C3C94" w14:textId="0C55CE15" w:rsidR="00B244C5" w:rsidRPr="00B244C5" w:rsidRDefault="00B244C5" w:rsidP="004F0358">
            <w:pPr>
              <w:pStyle w:val="TableParagraph"/>
              <w:tabs>
                <w:tab w:val="left" w:pos="573"/>
                <w:tab w:val="left" w:pos="574"/>
              </w:tabs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</w:tr>
      <w:tr w:rsidR="004F0358" w:rsidRPr="00BC0690" w14:paraId="0799D48B" w14:textId="77777777" w:rsidTr="00172CE0">
        <w:trPr>
          <w:trHeight w:val="5966"/>
        </w:trPr>
        <w:tc>
          <w:tcPr>
            <w:tcW w:w="1430" w:type="dxa"/>
            <w:vAlign w:val="center"/>
          </w:tcPr>
          <w:p w14:paraId="719DB5A5" w14:textId="36EF575B" w:rsidR="004F0358" w:rsidRPr="00182972" w:rsidRDefault="004F0358" w:rsidP="004F0358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0684A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1320FF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20684A">
              <w:rPr>
                <w:rFonts w:asciiTheme="minorHAnsi" w:hAnsiTheme="minorHAnsi" w:cstheme="minorHAnsi"/>
                <w:sz w:val="24"/>
                <w:szCs w:val="24"/>
              </w:rPr>
              <w:t>:00 – 1</w:t>
            </w:r>
            <w:r w:rsidR="001320FF"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20684A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1320FF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20684A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8161" w:type="dxa"/>
            <w:vAlign w:val="center"/>
          </w:tcPr>
          <w:p w14:paraId="2B205426" w14:textId="03DDB1B1" w:rsidR="00EB3267" w:rsidRDefault="00E92396" w:rsidP="00207D5F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ind w:right="238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Pr="00E9239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pening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an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D0970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Welcome Address</w:t>
            </w:r>
            <w:r w:rsidR="00F253BA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es</w:t>
            </w:r>
            <w:r w:rsidR="00A4467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br/>
              <w:t xml:space="preserve">     </w:t>
            </w:r>
            <w:r w:rsidR="0082492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by</w:t>
            </w:r>
            <w:r w:rsidR="00EB3267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the</w:t>
            </w:r>
            <w:r w:rsidR="00636822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  <w:r w:rsidR="00636822" w:rsidRPr="00FD0970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AAR</w:t>
            </w:r>
            <w:r w:rsidR="00636822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C </w:t>
            </w:r>
            <w:r w:rsidR="00636822" w:rsidRPr="00FD0970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President</w:t>
            </w:r>
            <w:r w:rsidR="00636822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  <w:r w:rsidR="00636822" w:rsidRPr="00FD0970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University of Maribor</w:t>
            </w:r>
            <w:r w:rsidR="0082492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  <w:r w:rsidR="00EB3267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br/>
            </w:r>
            <w:r w:rsidR="00EB3267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636822" w:rsidRPr="003B748D">
              <w:rPr>
                <w:rFonts w:asciiTheme="minorHAnsi" w:hAnsiTheme="minorHAnsi" w:cstheme="minorHAnsi"/>
                <w:i/>
                <w:sz w:val="24"/>
                <w:szCs w:val="24"/>
              </w:rPr>
              <w:t>Prof. Dr. Zdravko Kačič</w:t>
            </w:r>
          </w:p>
          <w:p w14:paraId="14088D78" w14:textId="77777777" w:rsidR="00936EE1" w:rsidRPr="00936EE1" w:rsidRDefault="00936EE1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  <w:p w14:paraId="241CDC8F" w14:textId="77777777" w:rsidR="00971DEC" w:rsidRDefault="007946F0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82492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esentation of EU macro-regional strategies in the context of the workshop </w:t>
            </w:r>
          </w:p>
          <w:p w14:paraId="27B725E0" w14:textId="4180E63E" w:rsidR="00971DEC" w:rsidRDefault="00971DEC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="00824923">
              <w:rPr>
                <w:rFonts w:asciiTheme="minorHAnsi" w:hAnsiTheme="minorHAnsi" w:cstheme="minorHAnsi"/>
                <w:b/>
                <w:sz w:val="24"/>
                <w:szCs w:val="24"/>
              </w:rPr>
              <w:t>topic</w:t>
            </w:r>
            <w:r w:rsidR="007946F0">
              <w:rPr>
                <w:rStyle w:val="Pripombasklic"/>
              </w:rPr>
              <w:br/>
            </w:r>
            <w:r w:rsidR="007946F0" w:rsidRPr="00B71494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824923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Mladen Kraljić, Deputy Secretary-General for International Relations, </w:t>
            </w:r>
          </w:p>
          <w:p w14:paraId="10E71C68" w14:textId="68305D11" w:rsidR="007946F0" w:rsidRDefault="00971DEC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  </w:t>
            </w:r>
            <w:r w:rsidR="00824923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University of Maribor </w:t>
            </w:r>
          </w:p>
          <w:p w14:paraId="51820E72" w14:textId="77777777" w:rsidR="00E92396" w:rsidRPr="00E92396" w:rsidRDefault="00E92396" w:rsidP="00E92396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4D9FF46" w14:textId="77777777" w:rsidR="00FB7144" w:rsidRDefault="007946F0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971DEC">
              <w:rPr>
                <w:rFonts w:asciiTheme="minorHAnsi" w:hAnsiTheme="minorHAnsi" w:cstheme="minorHAnsi"/>
                <w:b/>
                <w:sz w:val="24"/>
                <w:szCs w:val="24"/>
              </w:rPr>
              <w:t>Presentations of PhD topics Part 1</w:t>
            </w:r>
            <w:r w:rsidRPr="008478A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br/>
              <w:t xml:space="preserve">  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="00971DEC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proofErr w:type="gramEnd"/>
            <w:r w:rsidR="00971DEC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4 </w:t>
            </w:r>
            <w:r w:rsidR="001320FF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participants </w:t>
            </w:r>
            <w:r w:rsidR="00FB7144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from Human Sciences </w:t>
            </w:r>
            <w:r w:rsidR="001320FF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present their PhD and relation to the </w:t>
            </w:r>
          </w:p>
          <w:p w14:paraId="077E83D3" w14:textId="1DE00672" w:rsidR="007946F0" w:rsidRDefault="00FB7144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   </w:t>
            </w:r>
            <w:r w:rsidR="001320FF">
              <w:rPr>
                <w:rFonts w:asciiTheme="minorHAnsi" w:hAnsiTheme="minorHAnsi" w:cstheme="minorHAnsi"/>
                <w:i/>
                <w:sz w:val="24"/>
                <w:szCs w:val="24"/>
              </w:rPr>
              <w:t>workshop topic)</w:t>
            </w:r>
          </w:p>
          <w:p w14:paraId="1B93F69E" w14:textId="77777777" w:rsidR="007946F0" w:rsidRDefault="007946F0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668D162" w14:textId="0F41F906" w:rsidR="007946F0" w:rsidRPr="002B5CBF" w:rsidRDefault="007946F0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8F5118">
              <w:rPr>
                <w:rFonts w:asciiTheme="minorHAnsi" w:hAnsiTheme="minorHAnsi" w:cstheme="minorHAnsi"/>
                <w:sz w:val="24"/>
                <w:szCs w:val="24"/>
              </w:rPr>
              <w:t xml:space="preserve">15.30 – 16.00 </w:t>
            </w:r>
            <w:r w:rsidR="001320FF">
              <w:rPr>
                <w:rFonts w:asciiTheme="minorHAnsi" w:hAnsiTheme="minorHAnsi" w:cstheme="minorHAnsi"/>
                <w:sz w:val="24"/>
                <w:szCs w:val="24"/>
              </w:rPr>
              <w:t>Break</w:t>
            </w:r>
          </w:p>
          <w:p w14:paraId="4E35691A" w14:textId="77777777" w:rsidR="007946F0" w:rsidRPr="002B5CBF" w:rsidRDefault="007946F0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9B02409" w14:textId="77777777" w:rsidR="00FB7144" w:rsidRDefault="007946F0" w:rsidP="007946F0">
            <w:pPr>
              <w:pStyle w:val="TableParagraph"/>
              <w:spacing w:line="276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2B5CBF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1320FF">
              <w:rPr>
                <w:rFonts w:asciiTheme="minorHAnsi" w:hAnsiTheme="minorHAnsi" w:cstheme="minorHAnsi"/>
                <w:b/>
                <w:sz w:val="24"/>
                <w:szCs w:val="24"/>
              </w:rPr>
              <w:t>Presentations of PhD topics Part 2</w:t>
            </w:r>
            <w:r w:rsidR="00F640B3">
              <w:rPr>
                <w:rFonts w:asciiTheme="minorHAnsi" w:hAnsiTheme="minorHAnsi" w:cstheme="minorHAnsi"/>
                <w:sz w:val="24"/>
                <w:szCs w:val="24"/>
              </w:rPr>
              <w:br/>
              <w:t xml:space="preserve">  </w:t>
            </w:r>
            <w:proofErr w:type="gramStart"/>
            <w:r w:rsidR="00F640B3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 w:rsidR="008F5118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proofErr w:type="gramEnd"/>
            <w:r w:rsidR="008F5118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4 participants </w:t>
            </w:r>
            <w:r w:rsidR="00FB7144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from Social Science </w:t>
            </w:r>
            <w:r w:rsidR="008F5118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present their PhD and relation to the </w:t>
            </w:r>
          </w:p>
          <w:p w14:paraId="2AE0C223" w14:textId="28EE3952" w:rsidR="00144A22" w:rsidRPr="00E03472" w:rsidRDefault="00FB7144" w:rsidP="00E03472">
            <w:pPr>
              <w:pStyle w:val="TableParagraph"/>
              <w:spacing w:line="276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   </w:t>
            </w:r>
            <w:r w:rsidR="008F5118">
              <w:rPr>
                <w:rFonts w:asciiTheme="minorHAnsi" w:hAnsiTheme="minorHAnsi" w:cstheme="minorHAnsi"/>
                <w:i/>
                <w:sz w:val="24"/>
                <w:szCs w:val="24"/>
              </w:rPr>
              <w:t>workshop topic)</w:t>
            </w:r>
          </w:p>
          <w:p w14:paraId="47AB098A" w14:textId="19BE0C0B" w:rsidR="00C56936" w:rsidRPr="00C56936" w:rsidRDefault="00C56936" w:rsidP="004F0358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</w:tr>
      <w:tr w:rsidR="004F0358" w:rsidRPr="00182972" w14:paraId="0EA768F2" w14:textId="77777777" w:rsidTr="00172CE0">
        <w:trPr>
          <w:trHeight w:val="983"/>
        </w:trPr>
        <w:tc>
          <w:tcPr>
            <w:tcW w:w="14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37B9111" w14:textId="053ABBE6" w:rsidR="004F0358" w:rsidRPr="00182972" w:rsidRDefault="00B436C5" w:rsidP="00B436C5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302D45"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302D4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816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6791856" w14:textId="46134246" w:rsidR="004F0358" w:rsidRPr="00182972" w:rsidRDefault="004F0358" w:rsidP="004F0358">
            <w:pPr>
              <w:pStyle w:val="TableParagraph"/>
              <w:spacing w:line="276" w:lineRule="auto"/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     </w:t>
            </w:r>
            <w:r w:rsidR="00302D45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Joint Dinner</w:t>
            </w:r>
          </w:p>
        </w:tc>
      </w:tr>
    </w:tbl>
    <w:p w14:paraId="13025A9F" w14:textId="77777777" w:rsidR="00E03472" w:rsidRDefault="00E03472" w:rsidP="0018297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35DDE996" w14:textId="77777777" w:rsidR="00E03472" w:rsidRDefault="00E03472" w:rsidP="0018297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42097673" w14:textId="42740753" w:rsidR="001D47EA" w:rsidRPr="00AD3CB6" w:rsidRDefault="00207EF0" w:rsidP="00182972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GB"/>
        </w:rPr>
        <w:lastRenderedPageBreak/>
        <w:t>Nov</w:t>
      </w:r>
      <w:r w:rsidR="00063B52" w:rsidRPr="00AD3CB6">
        <w:rPr>
          <w:rFonts w:asciiTheme="minorHAnsi" w:hAnsiTheme="minorHAnsi" w:cstheme="minorHAnsi"/>
          <w:b/>
          <w:bCs/>
          <w:sz w:val="24"/>
          <w:szCs w:val="24"/>
          <w:lang w:val="en-GB"/>
        </w:rPr>
        <w:t>ember 1</w:t>
      </w:r>
      <w:r>
        <w:rPr>
          <w:rFonts w:asciiTheme="minorHAnsi" w:hAnsiTheme="minorHAnsi" w:cstheme="minorHAnsi"/>
          <w:b/>
          <w:bCs/>
          <w:sz w:val="24"/>
          <w:szCs w:val="24"/>
          <w:lang w:val="en-GB"/>
        </w:rPr>
        <w:t>5</w:t>
      </w:r>
      <w:r w:rsidR="00063B52" w:rsidRPr="00AD3CB6">
        <w:rPr>
          <w:rFonts w:asciiTheme="minorHAnsi" w:hAnsiTheme="minorHAnsi" w:cstheme="minorHAnsi"/>
          <w:b/>
          <w:bCs/>
          <w:sz w:val="24"/>
          <w:szCs w:val="24"/>
          <w:vertAlign w:val="superscript"/>
          <w:lang w:val="en-GB"/>
        </w:rPr>
        <w:t>th</w:t>
      </w:r>
      <w:r w:rsidR="00063B52" w:rsidRPr="00AD3CB6">
        <w:rPr>
          <w:rFonts w:asciiTheme="minorHAnsi" w:hAnsiTheme="minorHAnsi" w:cstheme="minorHAnsi"/>
          <w:b/>
          <w:bCs/>
          <w:sz w:val="24"/>
          <w:szCs w:val="24"/>
          <w:lang w:val="en-GB"/>
        </w:rPr>
        <w:t>, 2024:</w:t>
      </w:r>
    </w:p>
    <w:tbl>
      <w:tblPr>
        <w:tblW w:w="9591" w:type="dxa"/>
        <w:tblInd w:w="18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0"/>
        <w:gridCol w:w="8161"/>
      </w:tblGrid>
      <w:tr w:rsidR="00AD3CB6" w:rsidRPr="00182972" w14:paraId="7852A9D4" w14:textId="77777777" w:rsidTr="00D1309D">
        <w:trPr>
          <w:trHeight w:val="581"/>
        </w:trPr>
        <w:tc>
          <w:tcPr>
            <w:tcW w:w="1430" w:type="dxa"/>
            <w:vAlign w:val="center"/>
          </w:tcPr>
          <w:p w14:paraId="02D87128" w14:textId="595DD0C6" w:rsidR="00AD3CB6" w:rsidRDefault="00CF282A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 w:rsidR="00AD3CB6">
              <w:rPr>
                <w:rFonts w:asciiTheme="minorHAnsi" w:hAnsiTheme="minorHAnsi" w:cstheme="minorHAnsi"/>
                <w:sz w:val="24"/>
                <w:szCs w:val="24"/>
              </w:rPr>
              <w:t xml:space="preserve">:00 –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 w:rsidR="00AD3CB6">
              <w:rPr>
                <w:rFonts w:asciiTheme="minorHAnsi" w:hAnsiTheme="minorHAnsi" w:cstheme="minorHAnsi"/>
                <w:sz w:val="24"/>
                <w:szCs w:val="24"/>
              </w:rPr>
              <w:t>:30</w:t>
            </w:r>
          </w:p>
        </w:tc>
        <w:tc>
          <w:tcPr>
            <w:tcW w:w="8161" w:type="dxa"/>
            <w:vAlign w:val="center"/>
          </w:tcPr>
          <w:p w14:paraId="4479B14C" w14:textId="77777777" w:rsidR="00AD3CB6" w:rsidRPr="00B244C5" w:rsidRDefault="00AD3CB6" w:rsidP="00D1309D">
            <w:pPr>
              <w:pStyle w:val="TableParagraph"/>
              <w:tabs>
                <w:tab w:val="left" w:pos="573"/>
                <w:tab w:val="left" w:pos="574"/>
              </w:tabs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  <w:p w14:paraId="0B937912" w14:textId="722BDBAE" w:rsidR="00AD3CB6" w:rsidRDefault="00AD3CB6" w:rsidP="00D1309D">
            <w:pPr>
              <w:pStyle w:val="TableParagraph"/>
              <w:tabs>
                <w:tab w:val="left" w:pos="573"/>
                <w:tab w:val="left" w:pos="574"/>
              </w:tabs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esentation of Activities of AARC with potential interest for PhD Students</w:t>
            </w:r>
          </w:p>
          <w:p w14:paraId="33986475" w14:textId="77777777" w:rsidR="00AD3CB6" w:rsidRPr="00B244C5" w:rsidRDefault="00AD3CB6" w:rsidP="00D1309D">
            <w:pPr>
              <w:pStyle w:val="TableParagraph"/>
              <w:tabs>
                <w:tab w:val="left" w:pos="573"/>
                <w:tab w:val="left" w:pos="574"/>
              </w:tabs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</w:tr>
      <w:tr w:rsidR="00AD3CB6" w:rsidRPr="00BC0690" w14:paraId="3BDE64B1" w14:textId="77777777" w:rsidTr="00D1309D">
        <w:trPr>
          <w:trHeight w:val="5966"/>
        </w:trPr>
        <w:tc>
          <w:tcPr>
            <w:tcW w:w="1430" w:type="dxa"/>
            <w:vAlign w:val="center"/>
          </w:tcPr>
          <w:p w14:paraId="164A153E" w14:textId="4CED85BC" w:rsidR="00AD3CB6" w:rsidRPr="00182972" w:rsidRDefault="00AD3CB6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CF282A"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30 – 1</w:t>
            </w:r>
            <w:r w:rsidR="00CF282A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CF282A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8161" w:type="dxa"/>
            <w:vAlign w:val="center"/>
          </w:tcPr>
          <w:p w14:paraId="020BCAE9" w14:textId="77777777" w:rsidR="00277F07" w:rsidRDefault="00AD3CB6" w:rsidP="00D1309D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ind w:right="23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277F0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rallel Session I </w:t>
            </w:r>
          </w:p>
          <w:p w14:paraId="331D9C4E" w14:textId="43FEAA95" w:rsidR="00AD3CB6" w:rsidRPr="00277F07" w:rsidRDefault="00277F07" w:rsidP="00D1309D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ind w:right="23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Circular Economy for the Quality of Living and the Future Generations</w:t>
            </w:r>
            <w:r w:rsidR="00AD3CB6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br/>
              <w:t xml:space="preserve">      </w:t>
            </w:r>
            <w:r w:rsidR="00AD3CB6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br/>
            </w:r>
            <w:r w:rsidR="00AD3CB6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FB7144">
              <w:rPr>
                <w:rFonts w:asciiTheme="minorHAnsi" w:hAnsiTheme="minorHAnsi" w:cstheme="minorHAnsi"/>
                <w:i/>
                <w:sz w:val="24"/>
                <w:szCs w:val="24"/>
              </w:rPr>
              <w:t>PhD students present on circular economy (each 15 minutes)</w:t>
            </w:r>
          </w:p>
          <w:p w14:paraId="12021955" w14:textId="77777777" w:rsidR="00AD3CB6" w:rsidRPr="00936EE1" w:rsidRDefault="00AD3CB6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</w:p>
          <w:p w14:paraId="75927FCF" w14:textId="2A5AD36C" w:rsidR="00AD3CB6" w:rsidRDefault="00AD3CB6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  <w:r w:rsidR="00FB7144">
              <w:rPr>
                <w:rFonts w:asciiTheme="minorHAnsi" w:hAnsiTheme="minorHAnsi" w:cstheme="minorHAnsi"/>
                <w:b/>
                <w:sz w:val="24"/>
                <w:szCs w:val="24"/>
              </w:rPr>
              <w:t>arallel Session II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2EBB0712" w14:textId="0CB2D3BD" w:rsidR="006B01B2" w:rsidRDefault="00AD3CB6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="006B01B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What perspectives for Young Generations does Research in Human and Social </w:t>
            </w:r>
          </w:p>
          <w:p w14:paraId="71ED5692" w14:textId="77777777" w:rsidR="006B01B2" w:rsidRDefault="006B01B2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as well as Technical and Natural Science open?</w:t>
            </w:r>
            <w:r w:rsidR="00AD3CB6">
              <w:rPr>
                <w:rStyle w:val="Pripombasklic"/>
              </w:rPr>
              <w:br/>
            </w:r>
            <w:r w:rsidR="00AD3CB6" w:rsidRPr="00B71494"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PhD students from all fields present on the benefit of their studies for the society </w:t>
            </w:r>
          </w:p>
          <w:p w14:paraId="37DDD46A" w14:textId="0CD953D4" w:rsidR="00AD3CB6" w:rsidRDefault="006B01B2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    (each 15 minutes)</w:t>
            </w:r>
            <w:r w:rsidR="00AD3CB6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</w:p>
          <w:p w14:paraId="542ABF5F" w14:textId="77777777" w:rsidR="00AD3CB6" w:rsidRDefault="00AD3CB6" w:rsidP="00D1309D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2D7CA65" w14:textId="545629AA" w:rsidR="006B01B2" w:rsidRPr="00017213" w:rsidRDefault="005C6FF6" w:rsidP="00E03472">
            <w:pPr>
              <w:pStyle w:val="TableParagraph"/>
              <w:tabs>
                <w:tab w:val="left" w:pos="830"/>
                <w:tab w:val="left" w:pos="831"/>
              </w:tabs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</w:t>
            </w:r>
            <w:r w:rsidR="00017213" w:rsidRPr="00017213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enary Session</w:t>
            </w:r>
          </w:p>
          <w:p w14:paraId="44143690" w14:textId="6DCF345F" w:rsidR="00AD3CB6" w:rsidRPr="005C6FF6" w:rsidRDefault="006B01B2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5C6FF6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   Reports from parallel sessions</w:t>
            </w:r>
            <w:r w:rsidR="00AD3CB6" w:rsidRPr="005C6FF6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AD3CB6" w:rsidRPr="005C6FF6">
              <w:rPr>
                <w:rFonts w:asciiTheme="minorHAnsi" w:hAnsiTheme="minorHAnsi" w:cstheme="minorHAnsi"/>
                <w:bCs/>
                <w:sz w:val="24"/>
                <w:szCs w:val="24"/>
              </w:rPr>
              <w:br/>
            </w:r>
          </w:p>
          <w:p w14:paraId="5F0AC96E" w14:textId="4A2149A8" w:rsidR="00AD3CB6" w:rsidRPr="00C56936" w:rsidRDefault="00AD3CB6" w:rsidP="00017213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16"/>
                <w:szCs w:val="24"/>
              </w:rPr>
            </w:pPr>
            <w:r w:rsidRPr="005C6FF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  </w:t>
            </w:r>
            <w:r w:rsidR="005C6FF6" w:rsidRPr="005C6FF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iscussion with </w:t>
            </w:r>
            <w:r w:rsidR="00017213">
              <w:rPr>
                <w:rFonts w:asciiTheme="minorHAnsi" w:hAnsiTheme="minorHAnsi" w:cstheme="minorHAnsi"/>
                <w:b/>
                <w:sz w:val="24"/>
                <w:szCs w:val="24"/>
              </w:rPr>
              <w:t>Conclusions</w:t>
            </w:r>
          </w:p>
        </w:tc>
      </w:tr>
      <w:tr w:rsidR="00AD3CB6" w:rsidRPr="00182972" w14:paraId="5EC5845E" w14:textId="77777777" w:rsidTr="00D1309D">
        <w:trPr>
          <w:trHeight w:val="983"/>
        </w:trPr>
        <w:tc>
          <w:tcPr>
            <w:tcW w:w="14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DC9AB12" w14:textId="4F3054BD" w:rsidR="00AD3CB6" w:rsidRPr="00182972" w:rsidRDefault="00AD3CB6" w:rsidP="00D1309D">
            <w:pPr>
              <w:pStyle w:val="TableParagraph"/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CF282A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0</w:t>
            </w:r>
            <w:r w:rsidR="00CF282A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816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CB4CA67" w14:textId="1AC181E2" w:rsidR="00AD3CB6" w:rsidRPr="00182972" w:rsidRDefault="00AD3CB6" w:rsidP="00D1309D">
            <w:pPr>
              <w:pStyle w:val="TableParagraph"/>
              <w:spacing w:line="276" w:lineRule="auto"/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     </w:t>
            </w:r>
            <w:r w:rsidR="00CF282A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Departure of Participants</w:t>
            </w:r>
          </w:p>
        </w:tc>
      </w:tr>
    </w:tbl>
    <w:p w14:paraId="39543AC3" w14:textId="77777777" w:rsidR="00063B52" w:rsidRDefault="00063B52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4C0DCBB1" w14:textId="2B15BE9F" w:rsidR="00DF53A5" w:rsidRDefault="00DF53A5" w:rsidP="00D72ED8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Registration is open for up to 30 applicants. Candidates with a filled application form and meeting the topic of the conference will be selected </w:t>
      </w:r>
      <w:r w:rsidR="001E073F">
        <w:rPr>
          <w:rFonts w:asciiTheme="minorHAnsi" w:hAnsiTheme="minorHAnsi" w:cstheme="minorHAnsi"/>
          <w:sz w:val="24"/>
          <w:szCs w:val="24"/>
          <w:lang w:val="en-GB"/>
        </w:rPr>
        <w:t xml:space="preserve">based on the time of arrival of their registration form. Registration is open till October </w:t>
      </w:r>
      <w:r w:rsidR="00EE5FC6">
        <w:rPr>
          <w:rFonts w:asciiTheme="minorHAnsi" w:hAnsiTheme="minorHAnsi" w:cstheme="minorHAnsi"/>
          <w:sz w:val="24"/>
          <w:szCs w:val="24"/>
          <w:lang w:val="en-GB"/>
        </w:rPr>
        <w:t>11</w:t>
      </w:r>
      <w:r w:rsidR="001E073F" w:rsidRPr="001E073F">
        <w:rPr>
          <w:rFonts w:asciiTheme="minorHAnsi" w:hAnsiTheme="minorHAnsi" w:cstheme="minorHAnsi"/>
          <w:sz w:val="24"/>
          <w:szCs w:val="24"/>
          <w:vertAlign w:val="superscript"/>
          <w:lang w:val="en-GB"/>
        </w:rPr>
        <w:t>th</w:t>
      </w:r>
      <w:r w:rsidR="001E073F">
        <w:rPr>
          <w:rFonts w:asciiTheme="minorHAnsi" w:hAnsiTheme="minorHAnsi" w:cstheme="minorHAnsi"/>
          <w:sz w:val="24"/>
          <w:szCs w:val="24"/>
          <w:lang w:val="en-GB"/>
        </w:rPr>
        <w:t xml:space="preserve">, </w:t>
      </w:r>
      <w:proofErr w:type="gramStart"/>
      <w:r w:rsidR="001E073F">
        <w:rPr>
          <w:rFonts w:asciiTheme="minorHAnsi" w:hAnsiTheme="minorHAnsi" w:cstheme="minorHAnsi"/>
          <w:sz w:val="24"/>
          <w:szCs w:val="24"/>
          <w:lang w:val="en-GB"/>
        </w:rPr>
        <w:t>2024</w:t>
      </w:r>
      <w:proofErr w:type="gramEnd"/>
      <w:r w:rsidR="001E073F">
        <w:rPr>
          <w:rFonts w:asciiTheme="minorHAnsi" w:hAnsiTheme="minorHAnsi" w:cstheme="minorHAnsi"/>
          <w:sz w:val="24"/>
          <w:szCs w:val="24"/>
          <w:lang w:val="en-GB"/>
        </w:rPr>
        <w:t xml:space="preserve"> at 12.00. 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7C6F66">
        <w:rPr>
          <w:rFonts w:asciiTheme="minorHAnsi" w:hAnsiTheme="minorHAnsi" w:cstheme="minorHAnsi"/>
          <w:sz w:val="24"/>
          <w:szCs w:val="24"/>
          <w:lang w:val="en-GB"/>
        </w:rPr>
        <w:t>Accepted candidates will be notified via e-mail on October</w:t>
      </w:r>
      <w:r w:rsidR="00EE5FC6">
        <w:rPr>
          <w:rFonts w:asciiTheme="minorHAnsi" w:hAnsiTheme="minorHAnsi" w:cstheme="minorHAnsi"/>
          <w:sz w:val="24"/>
          <w:szCs w:val="24"/>
          <w:lang w:val="en-GB"/>
        </w:rPr>
        <w:t xml:space="preserve"> 18</w:t>
      </w:r>
      <w:r w:rsidR="00EE5FC6" w:rsidRPr="00EE5FC6">
        <w:rPr>
          <w:rFonts w:asciiTheme="minorHAnsi" w:hAnsiTheme="minorHAnsi" w:cstheme="minorHAnsi"/>
          <w:sz w:val="24"/>
          <w:szCs w:val="24"/>
          <w:vertAlign w:val="superscript"/>
          <w:lang w:val="en-GB"/>
        </w:rPr>
        <w:t>th</w:t>
      </w:r>
      <w:r w:rsidR="00EE5FC6">
        <w:rPr>
          <w:rFonts w:asciiTheme="minorHAnsi" w:hAnsiTheme="minorHAnsi" w:cstheme="minorHAnsi"/>
          <w:sz w:val="24"/>
          <w:szCs w:val="24"/>
          <w:lang w:val="en-GB"/>
        </w:rPr>
        <w:t>, 2024.</w:t>
      </w:r>
    </w:p>
    <w:p w14:paraId="2C1DDD0F" w14:textId="77777777" w:rsidR="00EE5FC6" w:rsidRDefault="00EE5FC6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07F0C0FF" w14:textId="62CE02F9" w:rsidR="00EE5FC6" w:rsidRDefault="00D72ED8" w:rsidP="00D72ED8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For questions regarding the registration and the conference, contact Mr. Mladen Kraljić, University of Maribor, by e-mail to </w:t>
      </w:r>
      <w:hyperlink r:id="rId7" w:history="1">
        <w:r w:rsidRPr="0024691C">
          <w:rPr>
            <w:rStyle w:val="Hiperpovezava"/>
            <w:rFonts w:asciiTheme="minorHAnsi" w:hAnsiTheme="minorHAnsi" w:cstheme="minorHAnsi"/>
            <w:sz w:val="24"/>
            <w:szCs w:val="24"/>
            <w:lang w:val="en-GB"/>
          </w:rPr>
          <w:t>mladen.kraljic@um.si</w:t>
        </w:r>
      </w:hyperlink>
      <w:r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47ED0B5C" w14:textId="77777777" w:rsidR="00EE5FC6" w:rsidRDefault="00EE5FC6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157DC9AC" w14:textId="77777777" w:rsidR="00EE5FC6" w:rsidRDefault="00EE5FC6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6420DFD4" w14:textId="77777777" w:rsidR="00EE5FC6" w:rsidRDefault="00EE5FC6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5F6B47A8" w14:textId="77777777" w:rsidR="00EE5FC6" w:rsidRDefault="00EE5FC6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296E8669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b/>
          <w:bCs/>
          <w:kern w:val="2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b/>
          <w:bCs/>
          <w:kern w:val="2"/>
          <w:lang w:val="en-GB"/>
          <w14:ligatures w14:val="standardContextual"/>
        </w:rPr>
        <w:lastRenderedPageBreak/>
        <w:t>Useful Information for Travel and Stay</w:t>
      </w:r>
    </w:p>
    <w:p w14:paraId="10273F31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4CAFF47F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59AE628B" w14:textId="4560460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b/>
          <w:bCs/>
          <w:kern w:val="2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b/>
          <w:bCs/>
          <w:kern w:val="2"/>
          <w:lang w:val="en-GB"/>
          <w14:ligatures w14:val="standardContextual"/>
        </w:rPr>
        <w:t>Travel</w:t>
      </w:r>
    </w:p>
    <w:p w14:paraId="4ED92220" w14:textId="77777777" w:rsidR="006F4727" w:rsidRDefault="00D72ED8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  <w:r>
        <w:rPr>
          <w:rFonts w:ascii="Calibri" w:eastAsia="Calibri" w:hAnsi="Calibri" w:cs="Times New Roman"/>
          <w:kern w:val="2"/>
          <w:lang w:val="en-GB"/>
          <w14:ligatures w14:val="standardContextual"/>
        </w:rPr>
        <w:t>University of Maribor offer</w:t>
      </w:r>
      <w:r w:rsidR="00BB5432">
        <w:rPr>
          <w:rFonts w:ascii="Calibri" w:eastAsia="Calibri" w:hAnsi="Calibri" w:cs="Times New Roman"/>
          <w:kern w:val="2"/>
          <w:lang w:val="en-GB"/>
          <w14:ligatures w14:val="standardContextual"/>
        </w:rPr>
        <w:t>s</w:t>
      </w:r>
      <w:r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co-financing of travel costs up to 100 €</w:t>
      </w:r>
      <w:r w:rsidR="00BB5432">
        <w:rPr>
          <w:rFonts w:ascii="Calibri" w:eastAsia="Calibri" w:hAnsi="Calibri" w:cs="Times New Roman"/>
          <w:kern w:val="2"/>
          <w:lang w:val="en-GB"/>
          <w14:ligatures w14:val="standardContextual"/>
        </w:rPr>
        <w:t>. Selected candidates can apply for the co-financing immediately after receipt of the notification on acceptance. They will receive an application form (1 page) to be filled</w:t>
      </w:r>
      <w:r w:rsidR="006F4727"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and sent electronically within one week.</w:t>
      </w:r>
    </w:p>
    <w:p w14:paraId="4499D065" w14:textId="53ADD535" w:rsidR="00D72ED8" w:rsidRPr="00D72ED8" w:rsidRDefault="00BB5432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  <w:r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</w:t>
      </w:r>
    </w:p>
    <w:p w14:paraId="12075BD2" w14:textId="196B4DF1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u w:val="single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kern w:val="2"/>
          <w:u w:val="single"/>
          <w:lang w:val="en-GB"/>
          <w14:ligatures w14:val="standardContextual"/>
        </w:rPr>
        <w:t>Air</w:t>
      </w:r>
    </w:p>
    <w:p w14:paraId="3F5A3B4A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>The closest airport to Maribor is airport Graz. From there, we advise you to take a shuttle (GoOpti:</w:t>
      </w:r>
      <w:r w:rsidRPr="00DF53A5">
        <w:rPr>
          <w:rFonts w:ascii="Calibri" w:eastAsia="Calibri" w:hAnsi="Calibri" w:cs="Times New Roman"/>
          <w:kern w:val="2"/>
          <w:lang w:val="sl-SI"/>
          <w14:ligatures w14:val="standardContextual"/>
        </w:rPr>
        <w:t xml:space="preserve"> </w:t>
      </w:r>
      <w:hyperlink r:id="rId8" w:history="1">
        <w:r w:rsidRPr="00DF53A5">
          <w:rPr>
            <w:rFonts w:ascii="Calibri" w:eastAsia="Calibri" w:hAnsi="Calibri" w:cs="Times New Roman"/>
            <w:color w:val="0563C1"/>
            <w:kern w:val="2"/>
            <w:u w:val="single"/>
            <w:lang w:val="en-GB"/>
            <w14:ligatures w14:val="standardContextual"/>
          </w:rPr>
          <w:t>https://www.goopti.com/en/</w:t>
        </w:r>
      </w:hyperlink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>) or taxi (taxis are at the airport).</w:t>
      </w:r>
    </w:p>
    <w:p w14:paraId="03A161F9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613849FF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u w:val="single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kern w:val="2"/>
          <w:u w:val="single"/>
          <w:lang w:val="en-GB"/>
          <w14:ligatures w14:val="standardContextual"/>
        </w:rPr>
        <w:t>Railway</w:t>
      </w:r>
    </w:p>
    <w:p w14:paraId="477BB2D9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>Maribor railway station is in walking distance of most of the hotels in town (5-10 minutes maximum). There is also the possibility of taking a taxi, but it usually does not save so much time.</w:t>
      </w:r>
    </w:p>
    <w:p w14:paraId="6F89084B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771020CD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u w:val="single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kern w:val="2"/>
          <w:u w:val="single"/>
          <w:lang w:val="en-GB"/>
          <w14:ligatures w14:val="standardContextual"/>
        </w:rPr>
        <w:t>Road</w:t>
      </w:r>
    </w:p>
    <w:p w14:paraId="40C7468B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>We expect most participants to come by car. Maribor is at the crossroads of the 5</w:t>
      </w:r>
      <w:r w:rsidRPr="00DF53A5">
        <w:rPr>
          <w:rFonts w:ascii="Calibri" w:eastAsia="Calibri" w:hAnsi="Calibri" w:cs="Times New Roman"/>
          <w:kern w:val="2"/>
          <w:vertAlign w:val="superscript"/>
          <w:lang w:val="en-GB"/>
          <w14:ligatures w14:val="standardContextual"/>
        </w:rPr>
        <w:t>th</w:t>
      </w:r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and 10</w:t>
      </w:r>
      <w:r w:rsidRPr="00DF53A5">
        <w:rPr>
          <w:rFonts w:ascii="Calibri" w:eastAsia="Calibri" w:hAnsi="Calibri" w:cs="Times New Roman"/>
          <w:kern w:val="2"/>
          <w:vertAlign w:val="superscript"/>
          <w:lang w:val="en-GB"/>
          <w14:ligatures w14:val="standardContextual"/>
        </w:rPr>
        <w:t>th</w:t>
      </w:r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EU corridor and best reachable by exiting the highway E59 at the exit Maribor-sever (north) and then </w:t>
      </w:r>
      <w:proofErr w:type="gramStart"/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>continue on</w:t>
      </w:r>
      <w:proofErr w:type="gramEnd"/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H 2 till the exit Dravograd/Maribor-Centre on </w:t>
      </w:r>
      <w:proofErr w:type="spellStart"/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>Meljska</w:t>
      </w:r>
      <w:proofErr w:type="spellEnd"/>
      <w:r w:rsidRPr="00DF53A5"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cesta. Then you follow directions to the hotel of your choice.</w:t>
      </w:r>
    </w:p>
    <w:p w14:paraId="37EA15E4" w14:textId="77777777" w:rsid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07940F44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2A56AC0A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b/>
          <w:bCs/>
          <w:kern w:val="2"/>
          <w:lang w:val="en-GB"/>
          <w14:ligatures w14:val="standardContextual"/>
        </w:rPr>
      </w:pPr>
      <w:r w:rsidRPr="00DF53A5">
        <w:rPr>
          <w:rFonts w:ascii="Calibri" w:eastAsia="Calibri" w:hAnsi="Calibri" w:cs="Times New Roman"/>
          <w:b/>
          <w:bCs/>
          <w:kern w:val="2"/>
          <w:lang w:val="en-GB"/>
          <w14:ligatures w14:val="standardContextual"/>
        </w:rPr>
        <w:t>Accommodation</w:t>
      </w:r>
    </w:p>
    <w:p w14:paraId="5A12B7CD" w14:textId="77777777" w:rsidR="00DF53A5" w:rsidRPr="00DF53A5" w:rsidRDefault="00DF53A5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</w:p>
    <w:p w14:paraId="1B2207D8" w14:textId="33BA54E1" w:rsidR="00DF53A5" w:rsidRPr="00DF53A5" w:rsidRDefault="006F4727" w:rsidP="00DF53A5">
      <w:pPr>
        <w:widowControl/>
        <w:autoSpaceDE/>
        <w:autoSpaceDN/>
        <w:jc w:val="both"/>
        <w:rPr>
          <w:rFonts w:ascii="Calibri" w:eastAsia="Calibri" w:hAnsi="Calibri" w:cs="Times New Roman"/>
          <w:kern w:val="2"/>
          <w:lang w:val="en-GB"/>
          <w14:ligatures w14:val="standardContextual"/>
        </w:rPr>
      </w:pPr>
      <w:r>
        <w:rPr>
          <w:rFonts w:ascii="Calibri" w:eastAsia="Calibri" w:hAnsi="Calibri" w:cs="Times New Roman"/>
          <w:kern w:val="2"/>
          <w:lang w:val="en-GB"/>
          <w14:ligatures w14:val="standardContextual"/>
        </w:rPr>
        <w:t>University of Maribor will provide accommodation for maximum 2 nights. Selected applicants will send their travel itinerary</w:t>
      </w:r>
      <w:r w:rsidR="007726DA">
        <w:rPr>
          <w:rFonts w:ascii="Calibri" w:eastAsia="Calibri" w:hAnsi="Calibri" w:cs="Times New Roman"/>
          <w:kern w:val="2"/>
          <w:lang w:val="en-GB"/>
          <w14:ligatures w14:val="standardContextual"/>
        </w:rPr>
        <w:t xml:space="preserve"> or time of arrival and departure, respectively, within one week after receipt of the acceptance and receive the accommodation data via e-mail.</w:t>
      </w:r>
    </w:p>
    <w:p w14:paraId="255ACD96" w14:textId="77777777" w:rsidR="00DF53A5" w:rsidRPr="00063B52" w:rsidRDefault="00DF53A5" w:rsidP="00182972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sectPr w:rsidR="00DF53A5" w:rsidRPr="00063B5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49AA79" w14:textId="77777777" w:rsidR="0083623E" w:rsidRDefault="0083623E" w:rsidP="009713B0">
      <w:r>
        <w:separator/>
      </w:r>
    </w:p>
  </w:endnote>
  <w:endnote w:type="continuationSeparator" w:id="0">
    <w:p w14:paraId="2F80A0E7" w14:textId="77777777" w:rsidR="0083623E" w:rsidRDefault="0083623E" w:rsidP="00971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MT">
    <w:altName w:val="Arial"/>
    <w:charset w:val="01"/>
    <w:family w:val="swiss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E3CD55" w14:textId="77777777" w:rsidR="0083623E" w:rsidRDefault="0083623E" w:rsidP="009713B0">
      <w:r>
        <w:separator/>
      </w:r>
    </w:p>
  </w:footnote>
  <w:footnote w:type="continuationSeparator" w:id="0">
    <w:p w14:paraId="1BBCFEC7" w14:textId="77777777" w:rsidR="0083623E" w:rsidRDefault="0083623E" w:rsidP="00971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0B99A" w14:textId="77777777" w:rsidR="009D7AE1" w:rsidRDefault="009D7AE1" w:rsidP="009D7AE1">
    <w:pPr>
      <w:pStyle w:val="Glava"/>
    </w:pPr>
    <w:r>
      <w:rPr>
        <w:noProof/>
        <w:lang w:val="de-AT" w:eastAsia="de-AT"/>
      </w:rPr>
      <w:drawing>
        <wp:anchor distT="0" distB="0" distL="114300" distR="114300" simplePos="0" relativeHeight="251660288" behindDoc="1" locked="0" layoutInCell="1" allowOverlap="1" wp14:anchorId="72B11071" wp14:editId="0DD0B19F">
          <wp:simplePos x="0" y="0"/>
          <wp:positionH relativeFrom="margin">
            <wp:align>right</wp:align>
          </wp:positionH>
          <wp:positionV relativeFrom="paragraph">
            <wp:posOffset>-169545</wp:posOffset>
          </wp:positionV>
          <wp:extent cx="988060" cy="591820"/>
          <wp:effectExtent l="0" t="0" r="2540" b="0"/>
          <wp:wrapTight wrapText="bothSides">
            <wp:wrapPolygon edited="0">
              <wp:start x="8746" y="0"/>
              <wp:lineTo x="0" y="4172"/>
              <wp:lineTo x="0" y="20858"/>
              <wp:lineTo x="20823" y="20858"/>
              <wp:lineTo x="21239" y="20858"/>
              <wp:lineTo x="21239" y="4172"/>
              <wp:lineTo x="12494" y="0"/>
              <wp:lineTo x="8746" y="0"/>
            </wp:wrapPolygon>
          </wp:wrapTight>
          <wp:docPr id="248899341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060" cy="591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AT" w:eastAsia="de-AT"/>
      </w:rPr>
      <w:drawing>
        <wp:anchor distT="0" distB="0" distL="114300" distR="114300" simplePos="0" relativeHeight="251659264" behindDoc="1" locked="0" layoutInCell="1" allowOverlap="1" wp14:anchorId="1A3AC9E6" wp14:editId="5C604BAD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2571750" cy="352425"/>
          <wp:effectExtent l="0" t="0" r="0" b="9525"/>
          <wp:wrapTight wrapText="bothSides">
            <wp:wrapPolygon edited="0">
              <wp:start x="0" y="0"/>
              <wp:lineTo x="0" y="21016"/>
              <wp:lineTo x="21440" y="21016"/>
              <wp:lineTo x="21440" y="0"/>
              <wp:lineTo x="0" y="0"/>
            </wp:wrapPolygon>
          </wp:wrapTight>
          <wp:docPr id="422044590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175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 xml:space="preserve">                                                                                   </w:t>
    </w:r>
  </w:p>
  <w:p w14:paraId="66CD0988" w14:textId="77777777" w:rsidR="009D7AE1" w:rsidRDefault="009D7AE1" w:rsidP="009D7AE1">
    <w:pPr>
      <w:pStyle w:val="Glava"/>
    </w:pPr>
  </w:p>
  <w:p w14:paraId="62F39646" w14:textId="77777777" w:rsidR="009D7AE1" w:rsidRDefault="009D7AE1" w:rsidP="009D7AE1">
    <w:pPr>
      <w:pStyle w:val="Glava"/>
    </w:pPr>
  </w:p>
  <w:p w14:paraId="35D8DC8A" w14:textId="77777777" w:rsidR="009D7AE1" w:rsidRDefault="009D7AE1" w:rsidP="009D7AE1">
    <w:pPr>
      <w:pStyle w:val="Glava"/>
    </w:pPr>
  </w:p>
  <w:p w14:paraId="62DC551F" w14:textId="16A27EE4" w:rsidR="00182972" w:rsidRPr="009D7AE1" w:rsidRDefault="00182972" w:rsidP="009D7AE1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A5ECE"/>
    <w:multiLevelType w:val="hybridMultilevel"/>
    <w:tmpl w:val="A758656C"/>
    <w:lvl w:ilvl="0" w:tplc="53066C28">
      <w:start w:val="2"/>
      <w:numFmt w:val="bullet"/>
      <w:lvlText w:val="-"/>
      <w:lvlJc w:val="left"/>
      <w:pPr>
        <w:ind w:left="720" w:hanging="360"/>
      </w:pPr>
      <w:rPr>
        <w:rFonts w:ascii="Arial MT" w:eastAsia="Arial MT" w:hAnsi="Arial MT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2276D"/>
    <w:multiLevelType w:val="hybridMultilevel"/>
    <w:tmpl w:val="65BE87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F78D3"/>
    <w:multiLevelType w:val="hybridMultilevel"/>
    <w:tmpl w:val="74C2A6E2"/>
    <w:lvl w:ilvl="0" w:tplc="A1D6183E">
      <w:numFmt w:val="bullet"/>
      <w:lvlText w:val="-"/>
      <w:lvlJc w:val="left"/>
      <w:pPr>
        <w:ind w:left="720" w:hanging="360"/>
      </w:pPr>
      <w:rPr>
        <w:rFonts w:ascii="Arial MT" w:eastAsia="Arial MT" w:hAnsi="Arial MT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73B64"/>
    <w:multiLevelType w:val="hybridMultilevel"/>
    <w:tmpl w:val="FC003334"/>
    <w:lvl w:ilvl="0" w:tplc="C45A42DA">
      <w:numFmt w:val="bullet"/>
      <w:lvlText w:val="-"/>
      <w:lvlJc w:val="left"/>
      <w:pPr>
        <w:ind w:left="720" w:hanging="360"/>
      </w:pPr>
      <w:rPr>
        <w:rFonts w:ascii="Arial MT" w:eastAsia="Arial MT" w:hAnsi="Arial MT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D791E"/>
    <w:multiLevelType w:val="hybridMultilevel"/>
    <w:tmpl w:val="F6D2846E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772DB"/>
    <w:multiLevelType w:val="hybridMultilevel"/>
    <w:tmpl w:val="03AAE5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711F1"/>
    <w:multiLevelType w:val="hybridMultilevel"/>
    <w:tmpl w:val="1E90C5B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D77C4"/>
    <w:multiLevelType w:val="hybridMultilevel"/>
    <w:tmpl w:val="14B26804"/>
    <w:lvl w:ilvl="0" w:tplc="98C06736">
      <w:numFmt w:val="bullet"/>
      <w:lvlText w:val="-"/>
      <w:lvlJc w:val="left"/>
      <w:pPr>
        <w:ind w:left="720" w:hanging="360"/>
      </w:pPr>
      <w:rPr>
        <w:rFonts w:ascii="Calibri" w:eastAsia="Arial MT" w:hAnsi="Calibri" w:cs="Calibri" w:hint="default"/>
        <w:sz w:val="24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94A48"/>
    <w:multiLevelType w:val="hybridMultilevel"/>
    <w:tmpl w:val="CE5C55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C5F5F"/>
    <w:multiLevelType w:val="hybridMultilevel"/>
    <w:tmpl w:val="D3BC651A"/>
    <w:lvl w:ilvl="0" w:tplc="420423EE">
      <w:start w:val="2"/>
      <w:numFmt w:val="bullet"/>
      <w:lvlText w:val="-"/>
      <w:lvlJc w:val="left"/>
      <w:pPr>
        <w:ind w:left="720" w:hanging="360"/>
      </w:pPr>
      <w:rPr>
        <w:rFonts w:ascii="Arial MT" w:eastAsia="Arial MT" w:hAnsi="Arial MT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C248E2"/>
    <w:multiLevelType w:val="hybridMultilevel"/>
    <w:tmpl w:val="1790425C"/>
    <w:lvl w:ilvl="0" w:tplc="FF3098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2275A"/>
    <w:multiLevelType w:val="hybridMultilevel"/>
    <w:tmpl w:val="ACBC4CF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B0DDA"/>
    <w:multiLevelType w:val="hybridMultilevel"/>
    <w:tmpl w:val="178A7BE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5643E"/>
    <w:multiLevelType w:val="hybridMultilevel"/>
    <w:tmpl w:val="426A58EE"/>
    <w:lvl w:ilvl="0" w:tplc="E494B438">
      <w:numFmt w:val="bullet"/>
      <w:lvlText w:val=""/>
      <w:lvlJc w:val="left"/>
      <w:pPr>
        <w:ind w:left="720" w:hanging="360"/>
      </w:pPr>
      <w:rPr>
        <w:rFonts w:ascii="Wingdings" w:eastAsia="Arial MT" w:hAnsi="Wingdings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248EC"/>
    <w:multiLevelType w:val="hybridMultilevel"/>
    <w:tmpl w:val="CFD241E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5375F2"/>
    <w:multiLevelType w:val="hybridMultilevel"/>
    <w:tmpl w:val="68088D96"/>
    <w:lvl w:ilvl="0" w:tplc="08944F88">
      <w:numFmt w:val="bullet"/>
      <w:lvlText w:val="-"/>
      <w:lvlJc w:val="left"/>
      <w:pPr>
        <w:ind w:left="720" w:hanging="360"/>
      </w:pPr>
      <w:rPr>
        <w:rFonts w:ascii="Arial MT" w:eastAsia="Arial MT" w:hAnsi="Arial MT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721C8"/>
    <w:multiLevelType w:val="hybridMultilevel"/>
    <w:tmpl w:val="4C2801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9D48A1"/>
    <w:multiLevelType w:val="hybridMultilevel"/>
    <w:tmpl w:val="9E9E9F62"/>
    <w:lvl w:ilvl="0" w:tplc="9D2E88EE">
      <w:numFmt w:val="bullet"/>
      <w:lvlText w:val=""/>
      <w:lvlJc w:val="left"/>
      <w:pPr>
        <w:ind w:left="720" w:hanging="360"/>
      </w:pPr>
      <w:rPr>
        <w:rFonts w:ascii="Wingdings" w:eastAsia="Arial MT" w:hAnsi="Wingdings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6B69EF"/>
    <w:multiLevelType w:val="hybridMultilevel"/>
    <w:tmpl w:val="7562ABD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8C5A1A">
      <w:numFmt w:val="bullet"/>
      <w:lvlText w:val=""/>
      <w:lvlJc w:val="left"/>
      <w:pPr>
        <w:ind w:left="1440" w:hanging="360"/>
      </w:pPr>
      <w:rPr>
        <w:rFonts w:ascii="Wingdings" w:eastAsia="Arial MT" w:hAnsi="Wingdings" w:cs="Arial MT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03FD8"/>
    <w:multiLevelType w:val="hybridMultilevel"/>
    <w:tmpl w:val="D0D0777C"/>
    <w:lvl w:ilvl="0" w:tplc="10C25F42">
      <w:numFmt w:val="bullet"/>
      <w:lvlText w:val=""/>
      <w:lvlJc w:val="left"/>
      <w:pPr>
        <w:ind w:left="720" w:hanging="360"/>
      </w:pPr>
      <w:rPr>
        <w:rFonts w:ascii="Wingdings" w:eastAsia="Arial MT" w:hAnsi="Wingdings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8526B"/>
    <w:multiLevelType w:val="hybridMultilevel"/>
    <w:tmpl w:val="2DC8B85E"/>
    <w:lvl w:ilvl="0" w:tplc="D5A6F9AE">
      <w:numFmt w:val="bullet"/>
      <w:lvlText w:val=""/>
      <w:lvlJc w:val="left"/>
      <w:pPr>
        <w:ind w:left="720" w:hanging="360"/>
      </w:pPr>
      <w:rPr>
        <w:rFonts w:ascii="Wingdings" w:eastAsia="Arial MT" w:hAnsi="Wingdings" w:cs="Arial M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772344"/>
    <w:multiLevelType w:val="hybridMultilevel"/>
    <w:tmpl w:val="289C55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C618E0"/>
    <w:multiLevelType w:val="hybridMultilevel"/>
    <w:tmpl w:val="03D0997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9197020">
    <w:abstractNumId w:val="3"/>
  </w:num>
  <w:num w:numId="2" w16cid:durableId="220871165">
    <w:abstractNumId w:val="2"/>
  </w:num>
  <w:num w:numId="3" w16cid:durableId="34041149">
    <w:abstractNumId w:val="22"/>
  </w:num>
  <w:num w:numId="4" w16cid:durableId="1853258599">
    <w:abstractNumId w:val="11"/>
  </w:num>
  <w:num w:numId="5" w16cid:durableId="283386573">
    <w:abstractNumId w:val="18"/>
  </w:num>
  <w:num w:numId="6" w16cid:durableId="1846479847">
    <w:abstractNumId w:val="13"/>
  </w:num>
  <w:num w:numId="7" w16cid:durableId="169759317">
    <w:abstractNumId w:val="4"/>
  </w:num>
  <w:num w:numId="8" w16cid:durableId="1730378829">
    <w:abstractNumId w:val="21"/>
  </w:num>
  <w:num w:numId="9" w16cid:durableId="229341743">
    <w:abstractNumId w:val="16"/>
  </w:num>
  <w:num w:numId="10" w16cid:durableId="322048932">
    <w:abstractNumId w:val="1"/>
  </w:num>
  <w:num w:numId="11" w16cid:durableId="677583905">
    <w:abstractNumId w:val="5"/>
  </w:num>
  <w:num w:numId="12" w16cid:durableId="2130005422">
    <w:abstractNumId w:val="10"/>
  </w:num>
  <w:num w:numId="13" w16cid:durableId="254246412">
    <w:abstractNumId w:val="7"/>
  </w:num>
  <w:num w:numId="14" w16cid:durableId="1853374663">
    <w:abstractNumId w:val="9"/>
  </w:num>
  <w:num w:numId="15" w16cid:durableId="246229209">
    <w:abstractNumId w:val="0"/>
  </w:num>
  <w:num w:numId="16" w16cid:durableId="417561059">
    <w:abstractNumId w:val="17"/>
  </w:num>
  <w:num w:numId="17" w16cid:durableId="1191141663">
    <w:abstractNumId w:val="20"/>
  </w:num>
  <w:num w:numId="18" w16cid:durableId="1531337341">
    <w:abstractNumId w:val="19"/>
  </w:num>
  <w:num w:numId="19" w16cid:durableId="1181552645">
    <w:abstractNumId w:val="15"/>
  </w:num>
  <w:num w:numId="20" w16cid:durableId="775519641">
    <w:abstractNumId w:val="12"/>
  </w:num>
  <w:num w:numId="21" w16cid:durableId="624000168">
    <w:abstractNumId w:val="6"/>
  </w:num>
  <w:num w:numId="22" w16cid:durableId="1590698713">
    <w:abstractNumId w:val="8"/>
  </w:num>
  <w:num w:numId="23" w16cid:durableId="7683539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7AwMTQxMDcyMbdQ0lEKTi0uzszPAykwMqwFAMNjT9otAAAA"/>
  </w:docVars>
  <w:rsids>
    <w:rsidRoot w:val="007E50E8"/>
    <w:rsid w:val="00005A6C"/>
    <w:rsid w:val="000065B6"/>
    <w:rsid w:val="00017213"/>
    <w:rsid w:val="00023343"/>
    <w:rsid w:val="00033011"/>
    <w:rsid w:val="00036310"/>
    <w:rsid w:val="00045360"/>
    <w:rsid w:val="00057392"/>
    <w:rsid w:val="00063B52"/>
    <w:rsid w:val="000671EE"/>
    <w:rsid w:val="000732C9"/>
    <w:rsid w:val="00074E56"/>
    <w:rsid w:val="00080AED"/>
    <w:rsid w:val="000A1E08"/>
    <w:rsid w:val="000E2344"/>
    <w:rsid w:val="000F2A86"/>
    <w:rsid w:val="001001BF"/>
    <w:rsid w:val="00117062"/>
    <w:rsid w:val="00130DE3"/>
    <w:rsid w:val="001320FF"/>
    <w:rsid w:val="00144A22"/>
    <w:rsid w:val="001472BC"/>
    <w:rsid w:val="0015172B"/>
    <w:rsid w:val="00160F67"/>
    <w:rsid w:val="00162E44"/>
    <w:rsid w:val="00165526"/>
    <w:rsid w:val="001667D5"/>
    <w:rsid w:val="00172CE0"/>
    <w:rsid w:val="00182972"/>
    <w:rsid w:val="0019061B"/>
    <w:rsid w:val="001B46BA"/>
    <w:rsid w:val="001D2DBF"/>
    <w:rsid w:val="001D47EA"/>
    <w:rsid w:val="001E073F"/>
    <w:rsid w:val="0020684A"/>
    <w:rsid w:val="00206F56"/>
    <w:rsid w:val="00207D5F"/>
    <w:rsid w:val="00207EF0"/>
    <w:rsid w:val="00210B67"/>
    <w:rsid w:val="0022577C"/>
    <w:rsid w:val="00234AAB"/>
    <w:rsid w:val="00241E6D"/>
    <w:rsid w:val="002433FA"/>
    <w:rsid w:val="002636BB"/>
    <w:rsid w:val="00277F07"/>
    <w:rsid w:val="00284007"/>
    <w:rsid w:val="002A5FF3"/>
    <w:rsid w:val="002B200B"/>
    <w:rsid w:val="002C6C45"/>
    <w:rsid w:val="002D427B"/>
    <w:rsid w:val="002E5C55"/>
    <w:rsid w:val="002E6031"/>
    <w:rsid w:val="002E7073"/>
    <w:rsid w:val="00301B65"/>
    <w:rsid w:val="00302D45"/>
    <w:rsid w:val="00315173"/>
    <w:rsid w:val="00340685"/>
    <w:rsid w:val="0034381F"/>
    <w:rsid w:val="00371F6F"/>
    <w:rsid w:val="003759E5"/>
    <w:rsid w:val="003B748D"/>
    <w:rsid w:val="003B7EC7"/>
    <w:rsid w:val="003C29F4"/>
    <w:rsid w:val="003D4A5F"/>
    <w:rsid w:val="0040377F"/>
    <w:rsid w:val="0049545A"/>
    <w:rsid w:val="004C5F5D"/>
    <w:rsid w:val="004D6E7A"/>
    <w:rsid w:val="004F0358"/>
    <w:rsid w:val="004F78D7"/>
    <w:rsid w:val="00521BF9"/>
    <w:rsid w:val="00533F85"/>
    <w:rsid w:val="00542FE1"/>
    <w:rsid w:val="005812B0"/>
    <w:rsid w:val="00582D20"/>
    <w:rsid w:val="00593856"/>
    <w:rsid w:val="005977D3"/>
    <w:rsid w:val="005B04F5"/>
    <w:rsid w:val="005C6B04"/>
    <w:rsid w:val="005C6FF6"/>
    <w:rsid w:val="005E1244"/>
    <w:rsid w:val="006001C0"/>
    <w:rsid w:val="00624FA3"/>
    <w:rsid w:val="00633C76"/>
    <w:rsid w:val="00636822"/>
    <w:rsid w:val="00640473"/>
    <w:rsid w:val="00651E54"/>
    <w:rsid w:val="0066426D"/>
    <w:rsid w:val="0067657C"/>
    <w:rsid w:val="00681D98"/>
    <w:rsid w:val="0069518B"/>
    <w:rsid w:val="006A153B"/>
    <w:rsid w:val="006A5402"/>
    <w:rsid w:val="006B01B2"/>
    <w:rsid w:val="006C435E"/>
    <w:rsid w:val="006C7B7F"/>
    <w:rsid w:val="006D3C95"/>
    <w:rsid w:val="006D4392"/>
    <w:rsid w:val="006D62BF"/>
    <w:rsid w:val="006E6736"/>
    <w:rsid w:val="006F4727"/>
    <w:rsid w:val="006F7165"/>
    <w:rsid w:val="006F7FD0"/>
    <w:rsid w:val="00704D97"/>
    <w:rsid w:val="00720068"/>
    <w:rsid w:val="007245F0"/>
    <w:rsid w:val="007339E1"/>
    <w:rsid w:val="00752520"/>
    <w:rsid w:val="00754FAD"/>
    <w:rsid w:val="00761E4A"/>
    <w:rsid w:val="007620A1"/>
    <w:rsid w:val="007726DA"/>
    <w:rsid w:val="00786D5C"/>
    <w:rsid w:val="007934EB"/>
    <w:rsid w:val="007946F0"/>
    <w:rsid w:val="007A4522"/>
    <w:rsid w:val="007A55A2"/>
    <w:rsid w:val="007C5116"/>
    <w:rsid w:val="007C6F66"/>
    <w:rsid w:val="007D29EC"/>
    <w:rsid w:val="007E4A62"/>
    <w:rsid w:val="007E50E8"/>
    <w:rsid w:val="007F0378"/>
    <w:rsid w:val="00804F82"/>
    <w:rsid w:val="00806273"/>
    <w:rsid w:val="00813AF0"/>
    <w:rsid w:val="00824923"/>
    <w:rsid w:val="008351A9"/>
    <w:rsid w:val="0083623E"/>
    <w:rsid w:val="00851DD3"/>
    <w:rsid w:val="00853917"/>
    <w:rsid w:val="0086670A"/>
    <w:rsid w:val="00870478"/>
    <w:rsid w:val="00895F75"/>
    <w:rsid w:val="008A7573"/>
    <w:rsid w:val="008A76BA"/>
    <w:rsid w:val="008B3305"/>
    <w:rsid w:val="008F5118"/>
    <w:rsid w:val="00905A62"/>
    <w:rsid w:val="0091208D"/>
    <w:rsid w:val="009142C1"/>
    <w:rsid w:val="00916E1C"/>
    <w:rsid w:val="00930791"/>
    <w:rsid w:val="00933F5E"/>
    <w:rsid w:val="00936EE1"/>
    <w:rsid w:val="009713B0"/>
    <w:rsid w:val="00971714"/>
    <w:rsid w:val="00971DEC"/>
    <w:rsid w:val="00975477"/>
    <w:rsid w:val="009B6F70"/>
    <w:rsid w:val="009B7420"/>
    <w:rsid w:val="009D38DA"/>
    <w:rsid w:val="009D7AE1"/>
    <w:rsid w:val="009E471F"/>
    <w:rsid w:val="009F4833"/>
    <w:rsid w:val="00A20619"/>
    <w:rsid w:val="00A20C0A"/>
    <w:rsid w:val="00A23BFF"/>
    <w:rsid w:val="00A4467B"/>
    <w:rsid w:val="00A76F1C"/>
    <w:rsid w:val="00A87FC4"/>
    <w:rsid w:val="00AB512A"/>
    <w:rsid w:val="00AC51BC"/>
    <w:rsid w:val="00AC66A7"/>
    <w:rsid w:val="00AD3CB6"/>
    <w:rsid w:val="00AF700D"/>
    <w:rsid w:val="00B151AA"/>
    <w:rsid w:val="00B244C5"/>
    <w:rsid w:val="00B25656"/>
    <w:rsid w:val="00B27B5A"/>
    <w:rsid w:val="00B306A8"/>
    <w:rsid w:val="00B436C5"/>
    <w:rsid w:val="00B57FE1"/>
    <w:rsid w:val="00B60ADE"/>
    <w:rsid w:val="00BA73EA"/>
    <w:rsid w:val="00BB5432"/>
    <w:rsid w:val="00BB6D72"/>
    <w:rsid w:val="00BC0690"/>
    <w:rsid w:val="00BC47C6"/>
    <w:rsid w:val="00BD025A"/>
    <w:rsid w:val="00BE46BD"/>
    <w:rsid w:val="00BF7D1C"/>
    <w:rsid w:val="00C33443"/>
    <w:rsid w:val="00C3791E"/>
    <w:rsid w:val="00C4518D"/>
    <w:rsid w:val="00C56936"/>
    <w:rsid w:val="00C71534"/>
    <w:rsid w:val="00C716BA"/>
    <w:rsid w:val="00CA1770"/>
    <w:rsid w:val="00CA6581"/>
    <w:rsid w:val="00CB2DAB"/>
    <w:rsid w:val="00CB4533"/>
    <w:rsid w:val="00CD5065"/>
    <w:rsid w:val="00CF282A"/>
    <w:rsid w:val="00CF29A4"/>
    <w:rsid w:val="00CF3137"/>
    <w:rsid w:val="00D14B80"/>
    <w:rsid w:val="00D16D64"/>
    <w:rsid w:val="00D64EB7"/>
    <w:rsid w:val="00D65114"/>
    <w:rsid w:val="00D72ED8"/>
    <w:rsid w:val="00D8634E"/>
    <w:rsid w:val="00D86892"/>
    <w:rsid w:val="00DA35C4"/>
    <w:rsid w:val="00DB36C1"/>
    <w:rsid w:val="00DC51E9"/>
    <w:rsid w:val="00DF53A5"/>
    <w:rsid w:val="00E03472"/>
    <w:rsid w:val="00E03FFD"/>
    <w:rsid w:val="00E0640F"/>
    <w:rsid w:val="00E60768"/>
    <w:rsid w:val="00E67B80"/>
    <w:rsid w:val="00E7147D"/>
    <w:rsid w:val="00E77C72"/>
    <w:rsid w:val="00E82BF8"/>
    <w:rsid w:val="00E84364"/>
    <w:rsid w:val="00E92396"/>
    <w:rsid w:val="00E97609"/>
    <w:rsid w:val="00EB2B12"/>
    <w:rsid w:val="00EB3267"/>
    <w:rsid w:val="00EC0995"/>
    <w:rsid w:val="00ED1CCE"/>
    <w:rsid w:val="00EE5FC6"/>
    <w:rsid w:val="00EF2DC4"/>
    <w:rsid w:val="00EF7E3B"/>
    <w:rsid w:val="00F06D36"/>
    <w:rsid w:val="00F1237C"/>
    <w:rsid w:val="00F253BA"/>
    <w:rsid w:val="00F26461"/>
    <w:rsid w:val="00F640B3"/>
    <w:rsid w:val="00F91082"/>
    <w:rsid w:val="00F93774"/>
    <w:rsid w:val="00F94705"/>
    <w:rsid w:val="00FA2E50"/>
    <w:rsid w:val="00FB4271"/>
    <w:rsid w:val="00FB7144"/>
    <w:rsid w:val="00FC7ED3"/>
    <w:rsid w:val="00FE281E"/>
    <w:rsid w:val="00FF2271"/>
    <w:rsid w:val="00FF3085"/>
    <w:rsid w:val="00F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34362360"/>
  <w15:chartTrackingRefBased/>
  <w15:docId w15:val="{916FB5DC-44A4-4F41-A290-51F404135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E50E8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paragraph" w:styleId="Naslov1">
    <w:name w:val="heading 1"/>
    <w:basedOn w:val="Navaden"/>
    <w:link w:val="Naslov1Znak"/>
    <w:uiPriority w:val="9"/>
    <w:qFormat/>
    <w:rsid w:val="007E50E8"/>
    <w:pPr>
      <w:ind w:left="2597" w:right="2718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E50E8"/>
    <w:rPr>
      <w:rFonts w:ascii="Arial" w:eastAsia="Arial" w:hAnsi="Arial" w:cs="Arial"/>
      <w:b/>
      <w:bCs/>
      <w:sz w:val="24"/>
      <w:szCs w:val="24"/>
    </w:rPr>
  </w:style>
  <w:style w:type="paragraph" w:styleId="Telobesedila">
    <w:name w:val="Body Text"/>
    <w:basedOn w:val="Navaden"/>
    <w:link w:val="TelobesedilaZnak"/>
    <w:uiPriority w:val="1"/>
    <w:qFormat/>
    <w:rsid w:val="007E50E8"/>
    <w:rPr>
      <w:rFonts w:ascii="Arial" w:eastAsia="Arial" w:hAnsi="Arial" w:cs="Arial"/>
      <w:b/>
      <w:bCs/>
      <w:sz w:val="21"/>
      <w:szCs w:val="21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7E50E8"/>
    <w:rPr>
      <w:rFonts w:ascii="Arial" w:eastAsia="Arial" w:hAnsi="Arial" w:cs="Arial"/>
      <w:b/>
      <w:bCs/>
      <w:sz w:val="21"/>
      <w:szCs w:val="21"/>
    </w:rPr>
  </w:style>
  <w:style w:type="paragraph" w:customStyle="1" w:styleId="TableParagraph">
    <w:name w:val="Table Paragraph"/>
    <w:basedOn w:val="Navaden"/>
    <w:uiPriority w:val="1"/>
    <w:qFormat/>
    <w:rsid w:val="007E50E8"/>
  </w:style>
  <w:style w:type="character" w:styleId="Pripombasklic">
    <w:name w:val="annotation reference"/>
    <w:basedOn w:val="Privzetapisavaodstavka"/>
    <w:uiPriority w:val="99"/>
    <w:semiHidden/>
    <w:unhideWhenUsed/>
    <w:rsid w:val="00D64EB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D64EB7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D64EB7"/>
    <w:rPr>
      <w:rFonts w:ascii="Arial MT" w:eastAsia="Arial MT" w:hAnsi="Arial MT" w:cs="Arial MT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D64EB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D64EB7"/>
    <w:rPr>
      <w:rFonts w:ascii="Arial MT" w:eastAsia="Arial MT" w:hAnsi="Arial MT" w:cs="Arial MT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64EB7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64EB7"/>
    <w:rPr>
      <w:rFonts w:ascii="Segoe UI" w:eastAsia="Arial MT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AC66A7"/>
    <w:pPr>
      <w:spacing w:after="0" w:line="240" w:lineRule="auto"/>
    </w:pPr>
    <w:rPr>
      <w:rFonts w:ascii="Arial MT" w:eastAsia="Arial MT" w:hAnsi="Arial MT" w:cs="Arial MT"/>
    </w:rPr>
  </w:style>
  <w:style w:type="paragraph" w:styleId="Glava">
    <w:name w:val="header"/>
    <w:basedOn w:val="Navaden"/>
    <w:link w:val="GlavaZnak"/>
    <w:uiPriority w:val="99"/>
    <w:unhideWhenUsed/>
    <w:rsid w:val="009713B0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9713B0"/>
    <w:rPr>
      <w:rFonts w:ascii="Arial MT" w:eastAsia="Arial MT" w:hAnsi="Arial MT" w:cs="Arial MT"/>
    </w:rPr>
  </w:style>
  <w:style w:type="paragraph" w:styleId="Noga">
    <w:name w:val="footer"/>
    <w:basedOn w:val="Navaden"/>
    <w:link w:val="NogaZnak"/>
    <w:uiPriority w:val="99"/>
    <w:unhideWhenUsed/>
    <w:rsid w:val="009713B0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9713B0"/>
    <w:rPr>
      <w:rFonts w:ascii="Arial MT" w:eastAsia="Arial MT" w:hAnsi="Arial MT" w:cs="Arial MT"/>
    </w:rPr>
  </w:style>
  <w:style w:type="paragraph" w:styleId="Odstavekseznama">
    <w:name w:val="List Paragraph"/>
    <w:basedOn w:val="Navaden"/>
    <w:uiPriority w:val="34"/>
    <w:qFormat/>
    <w:rsid w:val="008B3305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de-AT"/>
    </w:rPr>
  </w:style>
  <w:style w:type="paragraph" w:styleId="Brezrazmikov">
    <w:name w:val="No Spacing"/>
    <w:uiPriority w:val="1"/>
    <w:qFormat/>
    <w:rsid w:val="00207D5F"/>
    <w:pPr>
      <w:spacing w:after="0" w:line="240" w:lineRule="auto"/>
    </w:pPr>
    <w:rPr>
      <w:kern w:val="2"/>
      <w:lang w:val="sl-SI"/>
      <w14:ligatures w14:val="standardContextual"/>
    </w:rPr>
  </w:style>
  <w:style w:type="character" w:styleId="Hiperpovezava">
    <w:name w:val="Hyperlink"/>
    <w:basedOn w:val="Privzetapisavaodstavka"/>
    <w:uiPriority w:val="99"/>
    <w:unhideWhenUsed/>
    <w:rsid w:val="00D72ED8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D72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02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4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pti.com/en/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mladen.kraljic@um.si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C64FE68E4084BAFC51381311BCBB6" ma:contentTypeVersion="1" ma:contentTypeDescription="Ustvari nov dokument." ma:contentTypeScope="" ma:versionID="b681829e6bb7b451ca7454bb1774dc5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654bfdaf6531b83ef74cd070129d86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E4C6F5B-BF7F-4AB8-9C39-76E70DA9960F}"/>
</file>

<file path=customXml/itemProps2.xml><?xml version="1.0" encoding="utf-8"?>
<ds:datastoreItem xmlns:ds="http://schemas.openxmlformats.org/officeDocument/2006/customXml" ds:itemID="{5C89A346-900A-4E4F-8A84-F9CC79C134E4}"/>
</file>

<file path=customXml/itemProps3.xml><?xml version="1.0" encoding="utf-8"?>
<ds:datastoreItem xmlns:ds="http://schemas.openxmlformats.org/officeDocument/2006/customXml" ds:itemID="{C8C77F68-A3FC-4752-B6E7-33C640A6B59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33</Words>
  <Characters>2896</Characters>
  <Application>Microsoft Office Word</Application>
  <DocSecurity>0</DocSecurity>
  <Lines>101</Lines>
  <Paragraphs>4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jola Djepaxhija</dc:creator>
  <cp:keywords/>
  <dc:description/>
  <cp:lastModifiedBy>Mladen Kraljić</cp:lastModifiedBy>
  <cp:revision>4</cp:revision>
  <dcterms:created xsi:type="dcterms:W3CDTF">2024-07-16T06:47:00Z</dcterms:created>
  <dcterms:modified xsi:type="dcterms:W3CDTF">2024-08-30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47604347d2a25349c70ada726928aacebc36cb241b538960cb94a559bed9ee</vt:lpwstr>
  </property>
  <property fmtid="{D5CDD505-2E9C-101B-9397-08002B2CF9AE}" pid="3" name="ContentTypeId">
    <vt:lpwstr>0x010100DE1C64FE68E4084BAFC51381311BCBB6</vt:lpwstr>
  </property>
</Properties>
</file>